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8BB29" w14:textId="77777777" w:rsidR="00C70E6C" w:rsidRPr="00C70E6C" w:rsidRDefault="00C70E6C" w:rsidP="00C70E6C">
      <w:pPr>
        <w:jc w:val="both"/>
        <w:rPr>
          <w:rFonts w:ascii="Abadi" w:hAnsi="Abadi" w:cs="Times New Roman"/>
          <w:b/>
          <w:color w:val="000000"/>
          <w:sz w:val="28"/>
          <w:szCs w:val="28"/>
        </w:rPr>
      </w:pPr>
    </w:p>
    <w:p w14:paraId="5E402259" w14:textId="77777777" w:rsidR="00C70E6C" w:rsidRPr="00C70E6C" w:rsidRDefault="00C70E6C" w:rsidP="00C70E6C">
      <w:pPr>
        <w:jc w:val="both"/>
        <w:rPr>
          <w:rFonts w:ascii="Abadi" w:hAnsi="Abadi" w:cs="Times New Roman"/>
          <w:b/>
          <w:color w:val="000000"/>
          <w:sz w:val="28"/>
          <w:szCs w:val="28"/>
        </w:rPr>
      </w:pPr>
    </w:p>
    <w:p w14:paraId="006B445D" w14:textId="5D729B41" w:rsidR="00C70E6C" w:rsidRPr="00C70E6C" w:rsidRDefault="00C70E6C" w:rsidP="00C70E6C">
      <w:pPr>
        <w:jc w:val="center"/>
        <w:rPr>
          <w:rFonts w:ascii="Abadi" w:hAnsi="Abadi" w:cs="Times New Roman"/>
          <w:b/>
          <w:color w:val="000000"/>
          <w:sz w:val="28"/>
          <w:szCs w:val="28"/>
        </w:rPr>
      </w:pPr>
      <w:r w:rsidRPr="00C70E6C">
        <w:rPr>
          <w:rFonts w:ascii="Abadi" w:hAnsi="Abadi" w:cs="Times New Roman"/>
          <w:b/>
          <w:color w:val="000000"/>
          <w:sz w:val="28"/>
          <w:szCs w:val="28"/>
        </w:rPr>
        <w:t xml:space="preserve">Letter </w:t>
      </w:r>
      <w:proofErr w:type="gramStart"/>
      <w:r w:rsidRPr="00C70E6C">
        <w:rPr>
          <w:rFonts w:ascii="Abadi" w:hAnsi="Abadi" w:cs="Times New Roman"/>
          <w:b/>
          <w:color w:val="000000"/>
          <w:sz w:val="28"/>
          <w:szCs w:val="28"/>
        </w:rPr>
        <w:t>Of</w:t>
      </w:r>
      <w:proofErr w:type="gramEnd"/>
      <w:r w:rsidRPr="00C70E6C">
        <w:rPr>
          <w:rFonts w:ascii="Abadi" w:hAnsi="Abadi" w:cs="Times New Roman"/>
          <w:b/>
          <w:color w:val="000000"/>
          <w:sz w:val="28"/>
          <w:szCs w:val="28"/>
        </w:rPr>
        <w:t xml:space="preserve"> Authorization From Property Owner</w:t>
      </w:r>
    </w:p>
    <w:p w14:paraId="10BAEE2C" w14:textId="6E4FD47D" w:rsidR="00C70E6C" w:rsidRPr="00C70E6C" w:rsidRDefault="00C70E6C" w:rsidP="00C70E6C">
      <w:pPr>
        <w:jc w:val="both"/>
        <w:rPr>
          <w:rFonts w:ascii="Abadi" w:hAnsi="Abadi" w:cs="Times New Roman"/>
          <w:b/>
          <w:color w:val="000000"/>
          <w:sz w:val="28"/>
          <w:szCs w:val="28"/>
        </w:rPr>
      </w:pPr>
    </w:p>
    <w:p w14:paraId="0797BCB2" w14:textId="77777777" w:rsidR="00C70E6C" w:rsidRPr="00C70E6C" w:rsidRDefault="00C70E6C" w:rsidP="00C70E6C">
      <w:pPr>
        <w:jc w:val="both"/>
        <w:rPr>
          <w:rFonts w:ascii="Abadi" w:hAnsi="Abadi" w:cs="Times New Roman"/>
          <w:b/>
          <w:color w:val="000000"/>
          <w:sz w:val="28"/>
          <w:szCs w:val="28"/>
        </w:rPr>
      </w:pPr>
    </w:p>
    <w:p w14:paraId="0ED9C669" w14:textId="77777777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I, we, ________________________,[Property owner(s)’s name]hereby authorize_______________________ [Applicants name], representative for ________________, [company, firm, organization] to make application for a ______________________ [type of permit] to _____________________ [Description of proposed work] at _______________________. [Property </w:t>
      </w:r>
    </w:p>
    <w:p w14:paraId="2E2A63A0" w14:textId="1DBC088E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>Location]</w:t>
      </w:r>
    </w:p>
    <w:p w14:paraId="51A10048" w14:textId="2894BC0D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</w:p>
    <w:p w14:paraId="6CFEF5CB" w14:textId="77777777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</w:p>
    <w:p w14:paraId="2B3CC1AD" w14:textId="67B17400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 [Property Owner’s signature]</w:t>
      </w:r>
    </w:p>
    <w:p w14:paraId="58EF197B" w14:textId="77777777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</w:p>
    <w:p w14:paraId="54DED2F0" w14:textId="0C2859FF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 [Date]</w:t>
      </w:r>
    </w:p>
    <w:p w14:paraId="034F3585" w14:textId="77777777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</w:p>
    <w:p w14:paraId="10C4CF8A" w14:textId="031138D3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Address: </w:t>
      </w:r>
    </w:p>
    <w:p w14:paraId="695A98A8" w14:textId="46BD9812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Phone: </w:t>
      </w:r>
    </w:p>
    <w:p w14:paraId="539F465D" w14:textId="727FC4D4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  <w:r w:rsidRPr="00C70E6C">
        <w:rPr>
          <w:rFonts w:ascii="Abadi" w:hAnsi="Abadi" w:cs="Times New Roman"/>
          <w:sz w:val="28"/>
          <w:szCs w:val="28"/>
        </w:rPr>
        <w:t xml:space="preserve">Email: </w:t>
      </w:r>
    </w:p>
    <w:p w14:paraId="205B35C1" w14:textId="77777777" w:rsidR="00C70E6C" w:rsidRPr="00C70E6C" w:rsidRDefault="00C70E6C" w:rsidP="00C70E6C">
      <w:pPr>
        <w:jc w:val="both"/>
        <w:rPr>
          <w:rFonts w:ascii="Abadi" w:hAnsi="Abadi" w:cs="Times New Roman"/>
          <w:sz w:val="28"/>
          <w:szCs w:val="28"/>
        </w:rPr>
      </w:pPr>
    </w:p>
    <w:p w14:paraId="6D66627F" w14:textId="4B5D3273" w:rsidR="00924FB1" w:rsidRPr="00C70E6C" w:rsidRDefault="00924FB1" w:rsidP="00C70E6C">
      <w:pPr>
        <w:jc w:val="both"/>
        <w:rPr>
          <w:rFonts w:ascii="Abadi" w:hAnsi="Abadi" w:cs="Times New Roman"/>
          <w:sz w:val="28"/>
          <w:szCs w:val="28"/>
        </w:rPr>
      </w:pPr>
    </w:p>
    <w:sectPr w:rsidR="00924FB1" w:rsidRPr="00C70E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sTQ1tTS2MDU1sjRT0lEKTi0uzszPAykwrAUATqkX0CwAAAA="/>
  </w:docVars>
  <w:rsids>
    <w:rsidRoot w:val="00C70E6C"/>
    <w:rsid w:val="00924FB1"/>
    <w:rsid w:val="00C70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B5613"/>
  <w15:chartTrackingRefBased/>
  <w15:docId w15:val="{B94ADD2A-8DC3-404A-9595-4EDF5EE34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E6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8-10T16:13:00Z</cp:lastPrinted>
  <dcterms:created xsi:type="dcterms:W3CDTF">2020-08-10T16:12:00Z</dcterms:created>
  <dcterms:modified xsi:type="dcterms:W3CDTF">2020-08-10T16:14:00Z</dcterms:modified>
</cp:coreProperties>
</file>